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བ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༩ན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༩བ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༢༠ན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༢༠བ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527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8Z</dcterms:created>
  <dcterms:modified xsi:type="dcterms:W3CDTF">2017-05-05T09:31:48Z</dcterms:modified>
</cp:coreProperties>
</file>